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B70ACA" w14:textId="0943977A" w:rsidR="007B646E" w:rsidRDefault="007B646E">
      <w:pPr>
        <w:rPr>
          <w:rFonts w:ascii="Arial" w:hAnsi="Arial" w:cs="Arial"/>
        </w:rPr>
      </w:pPr>
    </w:p>
    <w:p w14:paraId="36FDD0BC" w14:textId="44CC2C4D" w:rsidR="000704BA" w:rsidRDefault="000704BA" w:rsidP="000704BA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… </w:t>
      </w:r>
      <w:r w:rsidRPr="000704BA">
        <w:rPr>
          <w:rFonts w:ascii="Arial" w:hAnsi="Arial" w:cs="Arial"/>
          <w:b/>
          <w:bCs/>
        </w:rPr>
        <w:t>Teknik Şartnamesi</w:t>
      </w:r>
    </w:p>
    <w:p w14:paraId="67CC4D74" w14:textId="23C43FEC" w:rsidR="000704BA" w:rsidRDefault="000704BA" w:rsidP="000704BA">
      <w:pPr>
        <w:jc w:val="center"/>
        <w:rPr>
          <w:rFonts w:ascii="Arial" w:hAnsi="Arial" w:cs="Arial"/>
          <w:b/>
          <w:bCs/>
        </w:rPr>
      </w:pPr>
    </w:p>
    <w:p w14:paraId="3AD4FFF9" w14:textId="77777777" w:rsidR="000704BA" w:rsidRPr="000704BA" w:rsidRDefault="000704BA" w:rsidP="000704BA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b/>
          <w:bCs/>
        </w:rPr>
      </w:pPr>
      <w:bookmarkStart w:id="0" w:name="_GoBack"/>
      <w:bookmarkEnd w:id="0"/>
    </w:p>
    <w:sectPr w:rsidR="000704BA" w:rsidRPr="000704BA" w:rsidSect="00185584">
      <w:headerReference w:type="default" r:id="rId8"/>
      <w:footerReference w:type="default" r:id="rId9"/>
      <w:pgSz w:w="11906" w:h="16838"/>
      <w:pgMar w:top="2268" w:right="1418" w:bottom="1418" w:left="1701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000E1C" w14:textId="77777777" w:rsidR="00FB47F2" w:rsidRDefault="00FB47F2" w:rsidP="007B646E">
      <w:pPr>
        <w:spacing w:after="0" w:line="240" w:lineRule="auto"/>
      </w:pPr>
      <w:r>
        <w:separator/>
      </w:r>
    </w:p>
  </w:endnote>
  <w:endnote w:type="continuationSeparator" w:id="0">
    <w:p w14:paraId="11812695" w14:textId="77777777" w:rsidR="00FB47F2" w:rsidRDefault="00FB47F2" w:rsidP="007B64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51323345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06EFD0FB" w14:textId="796825E1" w:rsidR="00185584" w:rsidRDefault="0018558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E286F">
          <w:rPr>
            <w:noProof/>
          </w:rPr>
          <w:t>2</w:t>
        </w:r>
        <w:r>
          <w:fldChar w:fldCharType="end"/>
        </w:r>
      </w:p>
    </w:sdtContent>
  </w:sdt>
  <w:p w14:paraId="1C9AE22F" w14:textId="77777777" w:rsidR="00185584" w:rsidRDefault="001855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674516" w14:textId="77777777" w:rsidR="00FB47F2" w:rsidRDefault="00FB47F2" w:rsidP="007B646E">
      <w:pPr>
        <w:spacing w:after="0" w:line="240" w:lineRule="auto"/>
      </w:pPr>
      <w:r>
        <w:separator/>
      </w:r>
    </w:p>
  </w:footnote>
  <w:footnote w:type="continuationSeparator" w:id="0">
    <w:p w14:paraId="0DCA6151" w14:textId="77777777" w:rsidR="00FB47F2" w:rsidRDefault="00FB47F2" w:rsidP="007B64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5"/>
      <w:gridCol w:w="5985"/>
      <w:gridCol w:w="1387"/>
    </w:tblGrid>
    <w:tr w:rsidR="007B646E" w14:paraId="5094E417" w14:textId="77777777" w:rsidTr="007B646E">
      <w:tc>
        <w:tcPr>
          <w:tcW w:w="1417" w:type="dxa"/>
        </w:tcPr>
        <w:p w14:paraId="789B77E8" w14:textId="13CD27A3" w:rsidR="007B646E" w:rsidRDefault="007B646E" w:rsidP="007B646E">
          <w:pPr>
            <w:jc w:val="center"/>
            <w:rPr>
              <w:rFonts w:ascii="Calibri Light" w:hAnsi="Calibri Light" w:cs="Calibri Light"/>
              <w:b/>
              <w:szCs w:val="48"/>
            </w:rPr>
          </w:pPr>
          <w:r>
            <w:rPr>
              <w:rFonts w:ascii="Calibri Light" w:hAnsi="Calibri Light" w:cs="Calibri Light"/>
              <w:b/>
              <w:noProof/>
              <w:szCs w:val="48"/>
              <w:lang w:val="en-US"/>
            </w:rPr>
            <w:drawing>
              <wp:inline distT="0" distB="0" distL="0" distR="0" wp14:anchorId="3218B318" wp14:editId="41FCA184">
                <wp:extent cx="723900" cy="714375"/>
                <wp:effectExtent l="0" t="0" r="0" b="9525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95" w:type="dxa"/>
        </w:tcPr>
        <w:p w14:paraId="7F53F776" w14:textId="77777777" w:rsidR="007B646E" w:rsidRPr="007B646E" w:rsidRDefault="007B646E" w:rsidP="007B646E">
          <w:pPr>
            <w:jc w:val="center"/>
            <w:rPr>
              <w:rFonts w:ascii="Arial" w:hAnsi="Arial" w:cs="Arial"/>
              <w:b/>
              <w:sz w:val="22"/>
              <w:szCs w:val="22"/>
            </w:rPr>
          </w:pPr>
          <w:r w:rsidRPr="007B646E">
            <w:rPr>
              <w:rFonts w:ascii="Arial" w:hAnsi="Arial" w:cs="Arial"/>
              <w:b/>
              <w:sz w:val="22"/>
              <w:szCs w:val="22"/>
            </w:rPr>
            <w:t>T.C.</w:t>
          </w:r>
        </w:p>
        <w:p w14:paraId="5349778E" w14:textId="77777777" w:rsidR="007B646E" w:rsidRPr="007B646E" w:rsidRDefault="007B646E" w:rsidP="007B646E">
          <w:pPr>
            <w:jc w:val="center"/>
            <w:rPr>
              <w:rFonts w:ascii="Arial" w:hAnsi="Arial" w:cs="Arial"/>
              <w:b/>
              <w:sz w:val="22"/>
              <w:szCs w:val="22"/>
            </w:rPr>
          </w:pPr>
          <w:r w:rsidRPr="007B646E">
            <w:rPr>
              <w:rFonts w:ascii="Arial" w:hAnsi="Arial" w:cs="Arial"/>
              <w:b/>
              <w:sz w:val="22"/>
              <w:szCs w:val="22"/>
            </w:rPr>
            <w:t>KÜTAHYA DUMLUPINAR ÜNİVERSİTESİ</w:t>
          </w:r>
        </w:p>
        <w:p w14:paraId="447C6F02" w14:textId="6F2CE7F0" w:rsidR="007B646E" w:rsidRPr="007B646E" w:rsidRDefault="000D60A3" w:rsidP="007B646E">
          <w:pPr>
            <w:jc w:val="center"/>
            <w:rPr>
              <w:rFonts w:ascii="Arial" w:hAnsi="Arial" w:cs="Arial"/>
              <w:b/>
              <w:sz w:val="22"/>
              <w:szCs w:val="22"/>
            </w:rPr>
          </w:pPr>
          <w:r>
            <w:rPr>
              <w:rFonts w:ascii="Arial" w:hAnsi="Arial" w:cs="Arial"/>
              <w:b/>
              <w:sz w:val="22"/>
              <w:szCs w:val="22"/>
            </w:rPr>
            <w:t xml:space="preserve">Bilimsel Araştırma Projeleri </w:t>
          </w:r>
          <w:r w:rsidRPr="007B646E">
            <w:rPr>
              <w:rFonts w:ascii="Arial" w:hAnsi="Arial" w:cs="Arial"/>
              <w:b/>
              <w:sz w:val="22"/>
              <w:szCs w:val="22"/>
            </w:rPr>
            <w:t>Koordinasyon Birimi</w:t>
          </w:r>
        </w:p>
        <w:p w14:paraId="74BB7332" w14:textId="341A962C" w:rsidR="007B646E" w:rsidRDefault="000704BA" w:rsidP="007B646E">
          <w:pPr>
            <w:jc w:val="center"/>
            <w:rPr>
              <w:rFonts w:ascii="Calibri Light" w:hAnsi="Calibri Light" w:cs="Calibri Light"/>
              <w:b/>
              <w:szCs w:val="48"/>
            </w:rPr>
          </w:pPr>
          <w:r>
            <w:rPr>
              <w:rFonts w:ascii="Arial" w:hAnsi="Arial" w:cs="Arial"/>
              <w:b/>
              <w:sz w:val="22"/>
              <w:szCs w:val="22"/>
            </w:rPr>
            <w:t>Teknik Şartname Formu</w:t>
          </w:r>
        </w:p>
      </w:tc>
      <w:tc>
        <w:tcPr>
          <w:tcW w:w="1417" w:type="dxa"/>
        </w:tcPr>
        <w:p w14:paraId="563F2C57" w14:textId="77777777" w:rsidR="007B646E" w:rsidRDefault="007B646E" w:rsidP="007B646E">
          <w:pPr>
            <w:jc w:val="center"/>
            <w:rPr>
              <w:rFonts w:ascii="Calibri Light" w:hAnsi="Calibri Light" w:cs="Calibri Light"/>
              <w:b/>
              <w:szCs w:val="48"/>
            </w:rPr>
          </w:pPr>
        </w:p>
      </w:tc>
    </w:tr>
  </w:tbl>
  <w:p w14:paraId="07C6E925" w14:textId="77777777" w:rsidR="007B646E" w:rsidRDefault="007B64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6C22CC"/>
    <w:multiLevelType w:val="hybridMultilevel"/>
    <w:tmpl w:val="736455B6"/>
    <w:lvl w:ilvl="0" w:tplc="AFCA854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8B3B08"/>
    <w:multiLevelType w:val="hybridMultilevel"/>
    <w:tmpl w:val="BAC0DE3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C4439C"/>
    <w:multiLevelType w:val="hybridMultilevel"/>
    <w:tmpl w:val="DD06DFC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E92BFD"/>
    <w:multiLevelType w:val="hybridMultilevel"/>
    <w:tmpl w:val="A8CC4DA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ED30D3"/>
    <w:multiLevelType w:val="hybridMultilevel"/>
    <w:tmpl w:val="17F806B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674A42"/>
    <w:multiLevelType w:val="hybridMultilevel"/>
    <w:tmpl w:val="22D48AA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9A7866"/>
    <w:multiLevelType w:val="hybridMultilevel"/>
    <w:tmpl w:val="4790B76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rE0NjQ0tjQwNTVS0lEKTi0uzszPAykwrgUAnSoX0ywAAAA="/>
  </w:docVars>
  <w:rsids>
    <w:rsidRoot w:val="00631C05"/>
    <w:rsid w:val="00025AE1"/>
    <w:rsid w:val="000659FF"/>
    <w:rsid w:val="000704BA"/>
    <w:rsid w:val="000D60A3"/>
    <w:rsid w:val="00153EE1"/>
    <w:rsid w:val="00185584"/>
    <w:rsid w:val="001A5D95"/>
    <w:rsid w:val="002D42A0"/>
    <w:rsid w:val="00324F8E"/>
    <w:rsid w:val="00547899"/>
    <w:rsid w:val="00557595"/>
    <w:rsid w:val="00631C05"/>
    <w:rsid w:val="007B646E"/>
    <w:rsid w:val="00913CB8"/>
    <w:rsid w:val="00971062"/>
    <w:rsid w:val="00BB3591"/>
    <w:rsid w:val="00C00CFE"/>
    <w:rsid w:val="00C06BC4"/>
    <w:rsid w:val="00C275B5"/>
    <w:rsid w:val="00CE286F"/>
    <w:rsid w:val="00E57635"/>
    <w:rsid w:val="00EA5033"/>
    <w:rsid w:val="00FB4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880BE4E"/>
  <w15:chartTrackingRefBased/>
  <w15:docId w15:val="{202F96B4-D853-4F14-9FFF-8AA81A82D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64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46E"/>
  </w:style>
  <w:style w:type="paragraph" w:styleId="Footer">
    <w:name w:val="footer"/>
    <w:basedOn w:val="Normal"/>
    <w:link w:val="FooterChar"/>
    <w:uiPriority w:val="99"/>
    <w:unhideWhenUsed/>
    <w:rsid w:val="007B64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46E"/>
  </w:style>
  <w:style w:type="table" w:styleId="TableGrid">
    <w:name w:val="Table Grid"/>
    <w:basedOn w:val="TableNormal"/>
    <w:uiPriority w:val="59"/>
    <w:rsid w:val="007B64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64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10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06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659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59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59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59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59F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688153-C6D4-40D7-B219-CB2668CFD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s Zengin</dc:creator>
  <cp:keywords/>
  <dc:description/>
  <cp:lastModifiedBy>Enes Zengin</cp:lastModifiedBy>
  <cp:revision>4</cp:revision>
  <dcterms:created xsi:type="dcterms:W3CDTF">2020-01-24T13:12:00Z</dcterms:created>
  <dcterms:modified xsi:type="dcterms:W3CDTF">2020-10-16T07:25:00Z</dcterms:modified>
</cp:coreProperties>
</file>